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C9C9F6E8DC3642A184684AF33384C67B"/>
        </w:placeholder>
        <w:temporary/>
        <w:showingPlcHdr/>
        <w15:appearance w15:val="hidden"/>
      </w:sdtPr>
      <w:sdtEndPr/>
      <w:sdtContent>
        <w:p w14:paraId="7F03D642" w14:textId="77777777" w:rsidR="00E31CE0" w:rsidRPr="00554A62" w:rsidRDefault="00E31CE0" w:rsidP="00554A62">
          <w:pPr>
            <w:pStyle w:val="NoSpacing"/>
            <w:rPr>
              <w:rFonts w:ascii="Times New Roman" w:hAnsi="Times New Roman" w:cs="Times New Roman"/>
            </w:rPr>
          </w:pPr>
          <w:r w:rsidRPr="00554A62">
            <w:rPr>
              <w:rFonts w:ascii="Times New Roman" w:hAnsi="Times New Roman" w:cs="Times New Roman"/>
            </w:rPr>
            <w:t>Your Name</w:t>
          </w:r>
        </w:p>
      </w:sdtContent>
    </w:sdt>
    <w:p w14:paraId="513FA314" w14:textId="77777777" w:rsidR="00E31CE0" w:rsidRPr="00554A62" w:rsidRDefault="003F06CB" w:rsidP="00554A62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3B8FB17888AF41C88447DCB43E4AF9B0"/>
          </w:placeholder>
          <w:temporary/>
          <w:showingPlcHdr/>
          <w15:appearance w15:val="hidden"/>
        </w:sdtPr>
        <w:sdtEndPr/>
        <w:sdtContent>
          <w:r w:rsidR="00E31CE0" w:rsidRPr="00554A62">
            <w:rPr>
              <w:rFonts w:ascii="Times New Roman" w:hAnsi="Times New Roman" w:cs="Times New Roman"/>
            </w:rPr>
            <w:t>Instructor Name</w:t>
          </w:r>
        </w:sdtContent>
      </w:sdt>
    </w:p>
    <w:p w14:paraId="11600EE9" w14:textId="77777777" w:rsidR="00E31CE0" w:rsidRPr="00554A62" w:rsidRDefault="003F06CB" w:rsidP="00554A62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269D013292E24F98A76854F1DA0C117E"/>
          </w:placeholder>
          <w:temporary/>
          <w:showingPlcHdr/>
          <w15:appearance w15:val="hidden"/>
        </w:sdtPr>
        <w:sdtEndPr/>
        <w:sdtContent>
          <w:r w:rsidR="00E31CE0" w:rsidRPr="00554A62">
            <w:rPr>
              <w:rFonts w:ascii="Times New Roman" w:hAnsi="Times New Roman" w:cs="Times New Roman"/>
            </w:rPr>
            <w:t>Course Number</w:t>
          </w:r>
        </w:sdtContent>
      </w:sdt>
    </w:p>
    <w:p w14:paraId="2D28AF8D" w14:textId="77777777" w:rsidR="00E31CE0" w:rsidRPr="00554A62" w:rsidRDefault="003F06CB" w:rsidP="00554A62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6CA46EB9F14348FEA0DD56CA4A71D07C"/>
          </w:placeholder>
          <w:temporary/>
          <w:showingPlcHdr/>
          <w15:appearance w15:val="hidden"/>
        </w:sdtPr>
        <w:sdtEndPr/>
        <w:sdtContent>
          <w:r w:rsidR="00E31CE0" w:rsidRPr="00554A62">
            <w:rPr>
              <w:rFonts w:ascii="Times New Roman" w:hAnsi="Times New Roman" w:cs="Times New Roman"/>
            </w:rPr>
            <w:t>Date</w:t>
          </w:r>
        </w:sdtContent>
      </w:sdt>
    </w:p>
    <w:p w14:paraId="0CE382D3" w14:textId="77777777" w:rsidR="00833526" w:rsidRPr="00554A62" w:rsidRDefault="00E31CE0" w:rsidP="00554A62">
      <w:pPr>
        <w:spacing w:line="480" w:lineRule="auto"/>
        <w:jc w:val="center"/>
        <w:rPr>
          <w:rFonts w:cs="Times New Roman"/>
          <w:color w:val="0D0D0D" w:themeColor="text1" w:themeTint="F2"/>
          <w:szCs w:val="24"/>
        </w:rPr>
      </w:pPr>
      <w:r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833526" w:rsidRPr="00554A62">
        <w:rPr>
          <w:rFonts w:cs="Times New Roman"/>
          <w:color w:val="0D0D0D" w:themeColor="text1" w:themeTint="F2"/>
          <w:szCs w:val="24"/>
        </w:rPr>
        <w:t>Vintage Book Project</w:t>
      </w:r>
    </w:p>
    <w:p w14:paraId="0F1EA0E3" w14:textId="396E9FA4" w:rsidR="008B2EFF" w:rsidRPr="00554A62" w:rsidRDefault="002145E7" w:rsidP="00554A62">
      <w:pPr>
        <w:spacing w:line="480" w:lineRule="auto"/>
        <w:rPr>
          <w:rFonts w:cs="Times New Roman"/>
          <w:color w:val="0D0D0D" w:themeColor="text1" w:themeTint="F2"/>
          <w:szCs w:val="24"/>
        </w:rPr>
      </w:pPr>
      <w:r w:rsidRPr="00554A62">
        <w:rPr>
          <w:rFonts w:cs="Times New Roman"/>
          <w:color w:val="0D0D0D" w:themeColor="text1" w:themeTint="F2"/>
          <w:szCs w:val="24"/>
        </w:rPr>
        <w:tab/>
      </w:r>
      <w:r w:rsidR="0021393C" w:rsidRPr="00554A62">
        <w:rPr>
          <w:rFonts w:cs="Times New Roman"/>
          <w:color w:val="0D0D0D" w:themeColor="text1" w:themeTint="F2"/>
          <w:szCs w:val="24"/>
        </w:rPr>
        <w:t>Human</w:t>
      </w:r>
      <w:r w:rsidR="00554A62">
        <w:rPr>
          <w:rFonts w:cs="Times New Roman"/>
          <w:color w:val="0D0D0D" w:themeColor="text1" w:themeTint="F2"/>
          <w:szCs w:val="24"/>
        </w:rPr>
        <w:t>s</w:t>
      </w:r>
      <w:r w:rsidR="0021393C" w:rsidRPr="00554A62">
        <w:rPr>
          <w:rFonts w:cs="Times New Roman"/>
          <w:color w:val="0D0D0D" w:themeColor="text1" w:themeTint="F2"/>
          <w:szCs w:val="24"/>
        </w:rPr>
        <w:t xml:space="preserve"> have always been looking forward to attain</w:t>
      </w:r>
      <w:r w:rsidR="00554A62">
        <w:rPr>
          <w:rFonts w:cs="Times New Roman"/>
          <w:color w:val="0D0D0D" w:themeColor="text1" w:themeTint="F2"/>
          <w:szCs w:val="24"/>
        </w:rPr>
        <w:t>ing</w:t>
      </w:r>
      <w:r w:rsidR="0021393C" w:rsidRPr="00554A62">
        <w:rPr>
          <w:rFonts w:cs="Times New Roman"/>
          <w:color w:val="0D0D0D" w:themeColor="text1" w:themeTint="F2"/>
          <w:szCs w:val="24"/>
        </w:rPr>
        <w:t xml:space="preserve"> a healthy and active lifestyle, and this </w:t>
      </w:r>
      <w:r w:rsidR="0003295C" w:rsidRPr="00554A62">
        <w:rPr>
          <w:rFonts w:cs="Times New Roman"/>
          <w:color w:val="0D0D0D" w:themeColor="text1" w:themeTint="F2"/>
          <w:szCs w:val="24"/>
        </w:rPr>
        <w:t>struggle</w:t>
      </w:r>
      <w:r w:rsidR="0021393C"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03295C" w:rsidRPr="00554A62">
        <w:rPr>
          <w:rFonts w:cs="Times New Roman"/>
          <w:color w:val="0D0D0D" w:themeColor="text1" w:themeTint="F2"/>
          <w:szCs w:val="24"/>
        </w:rPr>
        <w:t>is</w:t>
      </w:r>
      <w:r w:rsidR="0021393C" w:rsidRPr="00554A62">
        <w:rPr>
          <w:rFonts w:cs="Times New Roman"/>
          <w:color w:val="0D0D0D" w:themeColor="text1" w:themeTint="F2"/>
          <w:szCs w:val="24"/>
        </w:rPr>
        <w:t xml:space="preserve"> not new. They have been st</w:t>
      </w:r>
      <w:r w:rsidR="00633811" w:rsidRPr="00554A62">
        <w:rPr>
          <w:rFonts w:cs="Times New Roman"/>
          <w:color w:val="0D0D0D" w:themeColor="text1" w:themeTint="F2"/>
          <w:szCs w:val="24"/>
        </w:rPr>
        <w:t xml:space="preserve">riving to achieve a vigorous lifestyle </w:t>
      </w:r>
      <w:r w:rsidR="00D123C3" w:rsidRPr="00554A62">
        <w:rPr>
          <w:rFonts w:cs="Times New Roman"/>
          <w:color w:val="0D0D0D" w:themeColor="text1" w:themeTint="F2"/>
          <w:szCs w:val="24"/>
        </w:rPr>
        <w:t xml:space="preserve">since ages, since the time humans used to live in caves. </w:t>
      </w:r>
      <w:r w:rsidR="00C41BF2" w:rsidRPr="00554A62">
        <w:rPr>
          <w:rFonts w:cs="Times New Roman"/>
          <w:color w:val="0D0D0D" w:themeColor="text1" w:themeTint="F2"/>
          <w:szCs w:val="24"/>
        </w:rPr>
        <w:t xml:space="preserve">In those times, people used to </w:t>
      </w:r>
      <w:r w:rsidR="00FF1369" w:rsidRPr="00554A62">
        <w:rPr>
          <w:rFonts w:cs="Times New Roman"/>
          <w:color w:val="0D0D0D" w:themeColor="text1" w:themeTint="F2"/>
          <w:szCs w:val="24"/>
        </w:rPr>
        <w:t>rely</w:t>
      </w:r>
      <w:r w:rsidR="00C41BF2"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FF6106">
        <w:rPr>
          <w:rFonts w:cs="Times New Roman"/>
          <w:color w:val="0D0D0D" w:themeColor="text1" w:themeTint="F2"/>
          <w:szCs w:val="24"/>
        </w:rPr>
        <w:t>on</w:t>
      </w:r>
      <w:r w:rsidR="00C41BF2"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FF1369" w:rsidRPr="00554A62">
        <w:rPr>
          <w:rFonts w:cs="Times New Roman"/>
          <w:color w:val="0D0D0D" w:themeColor="text1" w:themeTint="F2"/>
          <w:szCs w:val="24"/>
        </w:rPr>
        <w:t xml:space="preserve">natural </w:t>
      </w:r>
      <w:r w:rsidR="00862A21" w:rsidRPr="00554A62">
        <w:rPr>
          <w:rFonts w:cs="Times New Roman"/>
          <w:color w:val="0D0D0D" w:themeColor="text1" w:themeTint="F2"/>
          <w:szCs w:val="24"/>
        </w:rPr>
        <w:t xml:space="preserve">sources like </w:t>
      </w:r>
      <w:r w:rsidR="006D755A" w:rsidRPr="00554A62">
        <w:rPr>
          <w:rFonts w:cs="Times New Roman"/>
          <w:color w:val="0D0D0D" w:themeColor="text1" w:themeTint="F2"/>
          <w:szCs w:val="24"/>
        </w:rPr>
        <w:t xml:space="preserve">herbs, weeds, plants and natural extracts </w:t>
      </w:r>
      <w:r w:rsidR="009A17F0" w:rsidRPr="00554A62">
        <w:rPr>
          <w:rFonts w:cs="Times New Roman"/>
          <w:color w:val="0D0D0D" w:themeColor="text1" w:themeTint="F2"/>
          <w:szCs w:val="24"/>
        </w:rPr>
        <w:t xml:space="preserve">to cure various kinds of </w:t>
      </w:r>
      <w:r w:rsidR="00282E95" w:rsidRPr="00554A62">
        <w:rPr>
          <w:rFonts w:cs="Times New Roman"/>
          <w:color w:val="0D0D0D" w:themeColor="text1" w:themeTint="F2"/>
          <w:szCs w:val="24"/>
        </w:rPr>
        <w:t>diseases</w:t>
      </w:r>
      <w:r w:rsidR="009A17F0" w:rsidRPr="00554A62">
        <w:rPr>
          <w:rFonts w:cs="Times New Roman"/>
          <w:color w:val="0D0D0D" w:themeColor="text1" w:themeTint="F2"/>
          <w:szCs w:val="24"/>
        </w:rPr>
        <w:t xml:space="preserve">. After that, the </w:t>
      </w:r>
      <w:r w:rsidR="00282E95" w:rsidRPr="00554A62">
        <w:rPr>
          <w:rFonts w:cs="Times New Roman"/>
          <w:color w:val="0D0D0D" w:themeColor="text1" w:themeTint="F2"/>
          <w:szCs w:val="24"/>
        </w:rPr>
        <w:t xml:space="preserve">times started to advance and </w:t>
      </w:r>
      <w:r w:rsidR="00343C1E" w:rsidRPr="00554A62">
        <w:rPr>
          <w:rFonts w:cs="Times New Roman"/>
          <w:color w:val="0D0D0D" w:themeColor="text1" w:themeTint="F2"/>
          <w:szCs w:val="24"/>
        </w:rPr>
        <w:t>mod</w:t>
      </w:r>
      <w:r w:rsidR="00353E13" w:rsidRPr="00554A62">
        <w:rPr>
          <w:rFonts w:cs="Times New Roman"/>
          <w:color w:val="0D0D0D" w:themeColor="text1" w:themeTint="F2"/>
          <w:szCs w:val="24"/>
        </w:rPr>
        <w:t>ern science started taking over. Human</w:t>
      </w:r>
      <w:r w:rsidR="00FF6106">
        <w:rPr>
          <w:rFonts w:cs="Times New Roman"/>
          <w:color w:val="0D0D0D" w:themeColor="text1" w:themeTint="F2"/>
          <w:szCs w:val="24"/>
        </w:rPr>
        <w:t>s</w:t>
      </w:r>
      <w:r w:rsidR="00353E13" w:rsidRPr="00554A62">
        <w:rPr>
          <w:rFonts w:cs="Times New Roman"/>
          <w:color w:val="0D0D0D" w:themeColor="text1" w:themeTint="F2"/>
          <w:szCs w:val="24"/>
        </w:rPr>
        <w:t xml:space="preserve"> started to move from conven</w:t>
      </w:r>
      <w:r w:rsidR="00202621" w:rsidRPr="00554A62">
        <w:rPr>
          <w:rFonts w:cs="Times New Roman"/>
          <w:color w:val="0D0D0D" w:themeColor="text1" w:themeTint="F2"/>
          <w:szCs w:val="24"/>
        </w:rPr>
        <w:t>tional methods to modern techniques</w:t>
      </w:r>
      <w:r w:rsidR="000E2016">
        <w:rPr>
          <w:rFonts w:cs="Times New Roman"/>
          <w:color w:val="0D0D0D" w:themeColor="text1" w:themeTint="F2"/>
          <w:szCs w:val="24"/>
        </w:rPr>
        <w:t>,</w:t>
      </w:r>
      <w:r w:rsidR="00EF604C">
        <w:rPr>
          <w:rFonts w:cs="Times New Roman"/>
          <w:color w:val="0D0D0D" w:themeColor="text1" w:themeTint="F2"/>
          <w:szCs w:val="24"/>
        </w:rPr>
        <w:t xml:space="preserve"> </w:t>
      </w:r>
      <w:r w:rsidR="002D14C9" w:rsidRPr="00554A62">
        <w:rPr>
          <w:rFonts w:cs="Times New Roman"/>
          <w:color w:val="0D0D0D" w:themeColor="text1" w:themeTint="F2"/>
          <w:szCs w:val="24"/>
        </w:rPr>
        <w:t xml:space="preserve">and started using chemicals to treat </w:t>
      </w:r>
      <w:bookmarkStart w:id="0" w:name="_GoBack"/>
      <w:bookmarkEnd w:id="0"/>
      <w:r w:rsidR="002D14C9" w:rsidRPr="00554A62">
        <w:rPr>
          <w:rFonts w:cs="Times New Roman"/>
          <w:color w:val="0D0D0D" w:themeColor="text1" w:themeTint="F2"/>
          <w:szCs w:val="24"/>
        </w:rPr>
        <w:t>t</w:t>
      </w:r>
      <w:r w:rsidR="000E2016">
        <w:rPr>
          <w:rFonts w:cs="Times New Roman"/>
          <w:color w:val="0D0D0D" w:themeColor="text1" w:themeTint="F2"/>
          <w:szCs w:val="24"/>
        </w:rPr>
        <w:t>hemselves. But still there are</w:t>
      </w:r>
      <w:r w:rsidR="002D14C9" w:rsidRPr="00554A62">
        <w:rPr>
          <w:rFonts w:cs="Times New Roman"/>
          <w:color w:val="0D0D0D" w:themeColor="text1" w:themeTint="F2"/>
          <w:szCs w:val="24"/>
        </w:rPr>
        <w:t xml:space="preserve"> a large number of people </w:t>
      </w:r>
      <w:r w:rsidR="001D68EB" w:rsidRPr="00554A62">
        <w:rPr>
          <w:rFonts w:cs="Times New Roman"/>
          <w:color w:val="0D0D0D" w:themeColor="text1" w:themeTint="F2"/>
          <w:szCs w:val="24"/>
        </w:rPr>
        <w:t>who believe in the magic of natural treatment and use organi</w:t>
      </w:r>
      <w:r w:rsidR="008B2EFF" w:rsidRPr="00554A62">
        <w:rPr>
          <w:rFonts w:cs="Times New Roman"/>
          <w:color w:val="0D0D0D" w:themeColor="text1" w:themeTint="F2"/>
          <w:szCs w:val="24"/>
        </w:rPr>
        <w:t>c remedies for their medical care</w:t>
      </w:r>
      <w:r w:rsidR="00B9396D" w:rsidRPr="00554A62">
        <w:rPr>
          <w:rFonts w:cs="Times New Roman"/>
          <w:color w:val="0D0D0D" w:themeColor="text1" w:themeTint="F2"/>
          <w:szCs w:val="24"/>
        </w:rPr>
        <w:t xml:space="preserve"> (Kamboj)</w:t>
      </w:r>
      <w:r w:rsidR="008B2EFF" w:rsidRPr="00554A62">
        <w:rPr>
          <w:rFonts w:cs="Times New Roman"/>
          <w:color w:val="0D0D0D" w:themeColor="text1" w:themeTint="F2"/>
          <w:szCs w:val="24"/>
        </w:rPr>
        <w:t xml:space="preserve">. These people </w:t>
      </w:r>
      <w:r w:rsidR="00B57AEE" w:rsidRPr="00554A62">
        <w:rPr>
          <w:rFonts w:cs="Times New Roman"/>
          <w:color w:val="0D0D0D" w:themeColor="text1" w:themeTint="F2"/>
          <w:szCs w:val="24"/>
        </w:rPr>
        <w:t>continuously</w:t>
      </w:r>
      <w:r w:rsidR="008B2EFF" w:rsidRPr="00554A62">
        <w:rPr>
          <w:rFonts w:cs="Times New Roman"/>
          <w:color w:val="0D0D0D" w:themeColor="text1" w:themeTint="F2"/>
          <w:szCs w:val="24"/>
        </w:rPr>
        <w:t xml:space="preserve"> strive to</w:t>
      </w:r>
      <w:r w:rsidR="000944B2" w:rsidRPr="00554A62">
        <w:rPr>
          <w:rFonts w:cs="Times New Roman"/>
          <w:color w:val="0D0D0D" w:themeColor="text1" w:themeTint="F2"/>
          <w:szCs w:val="24"/>
        </w:rPr>
        <w:t xml:space="preserve"> highlight the </w:t>
      </w:r>
      <w:r w:rsidR="00651D86" w:rsidRPr="00554A62">
        <w:rPr>
          <w:rFonts w:cs="Times New Roman"/>
          <w:color w:val="0D0D0D" w:themeColor="text1" w:themeTint="F2"/>
          <w:szCs w:val="24"/>
        </w:rPr>
        <w:t>importance</w:t>
      </w:r>
      <w:r w:rsidR="00E50649"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615DC2" w:rsidRPr="00554A62">
        <w:rPr>
          <w:rFonts w:cs="Times New Roman"/>
          <w:color w:val="0D0D0D" w:themeColor="text1" w:themeTint="F2"/>
          <w:szCs w:val="24"/>
        </w:rPr>
        <w:t>of organic</w:t>
      </w:r>
      <w:r w:rsidR="000944B2"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615DC2" w:rsidRPr="00554A62">
        <w:rPr>
          <w:rFonts w:cs="Times New Roman"/>
          <w:color w:val="0D0D0D" w:themeColor="text1" w:themeTint="F2"/>
          <w:szCs w:val="24"/>
        </w:rPr>
        <w:t>and</w:t>
      </w:r>
      <w:r w:rsidR="000944B2" w:rsidRPr="00554A62">
        <w:rPr>
          <w:rFonts w:cs="Times New Roman"/>
          <w:color w:val="0D0D0D" w:themeColor="text1" w:themeTint="F2"/>
          <w:szCs w:val="24"/>
        </w:rPr>
        <w:t xml:space="preserve"> natural </w:t>
      </w:r>
      <w:r w:rsidR="00615DC2" w:rsidRPr="00554A62">
        <w:rPr>
          <w:rFonts w:cs="Times New Roman"/>
          <w:color w:val="0D0D0D" w:themeColor="text1" w:themeTint="F2"/>
          <w:szCs w:val="24"/>
        </w:rPr>
        <w:t xml:space="preserve">remedies and </w:t>
      </w:r>
      <w:r w:rsidR="00E50649" w:rsidRPr="00554A62">
        <w:rPr>
          <w:rFonts w:cs="Times New Roman"/>
          <w:color w:val="0D0D0D" w:themeColor="text1" w:themeTint="F2"/>
          <w:szCs w:val="24"/>
        </w:rPr>
        <w:t>make people aware of their effectiveness.</w:t>
      </w:r>
      <w:r w:rsidR="00F17BF2" w:rsidRPr="00554A62">
        <w:rPr>
          <w:rFonts w:cs="Times New Roman"/>
          <w:color w:val="0D0D0D" w:themeColor="text1" w:themeTint="F2"/>
          <w:szCs w:val="24"/>
        </w:rPr>
        <w:t xml:space="preserve"> One of such</w:t>
      </w:r>
      <w:r w:rsidR="00AF0D90">
        <w:rPr>
          <w:rFonts w:cs="Times New Roman"/>
          <w:color w:val="0D0D0D" w:themeColor="text1" w:themeTint="F2"/>
          <w:szCs w:val="24"/>
        </w:rPr>
        <w:t xml:space="preserve"> persons</w:t>
      </w:r>
      <w:r w:rsidR="00F17BF2"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FF6106">
        <w:rPr>
          <w:rFonts w:cs="Times New Roman"/>
          <w:color w:val="0D0D0D" w:themeColor="text1" w:themeTint="F2"/>
          <w:szCs w:val="24"/>
        </w:rPr>
        <w:t xml:space="preserve">is Dr. </w:t>
      </w:r>
      <w:r w:rsidR="00F17BF2" w:rsidRPr="00554A62">
        <w:rPr>
          <w:rFonts w:cs="Times New Roman"/>
          <w:color w:val="0D0D0D" w:themeColor="text1" w:themeTint="F2"/>
          <w:szCs w:val="24"/>
        </w:rPr>
        <w:t xml:space="preserve">D.C. Jarvis. </w:t>
      </w:r>
    </w:p>
    <w:p w14:paraId="250EDBD7" w14:textId="73D81817" w:rsidR="006B307B" w:rsidRPr="00554A62" w:rsidRDefault="006B307B" w:rsidP="00554A62">
      <w:pPr>
        <w:spacing w:line="480" w:lineRule="auto"/>
        <w:rPr>
          <w:rFonts w:cs="Times New Roman"/>
          <w:color w:val="0D0D0D" w:themeColor="text1" w:themeTint="F2"/>
          <w:szCs w:val="24"/>
          <w:shd w:val="clear" w:color="auto" w:fill="FFFFFF"/>
        </w:rPr>
      </w:pPr>
      <w:r w:rsidRPr="00554A62">
        <w:rPr>
          <w:rFonts w:cs="Times New Roman"/>
          <w:color w:val="0D0D0D" w:themeColor="text1" w:themeTint="F2"/>
          <w:szCs w:val="24"/>
        </w:rPr>
        <w:tab/>
        <w:t>Dr</w:t>
      </w:r>
      <w:r w:rsidR="00FF6106">
        <w:rPr>
          <w:rFonts w:cs="Times New Roman"/>
          <w:color w:val="0D0D0D" w:themeColor="text1" w:themeTint="F2"/>
          <w:szCs w:val="24"/>
        </w:rPr>
        <w:t>.</w:t>
      </w:r>
      <w:r w:rsidRPr="00554A62">
        <w:rPr>
          <w:rFonts w:cs="Times New Roman"/>
          <w:color w:val="0D0D0D" w:themeColor="text1" w:themeTint="F2"/>
          <w:szCs w:val="24"/>
        </w:rPr>
        <w:t xml:space="preserve"> </w:t>
      </w:r>
      <w:r w:rsidRPr="00554A62">
        <w:rPr>
          <w:rFonts w:cs="Times New Roman"/>
          <w:bCs/>
          <w:color w:val="0D0D0D" w:themeColor="text1" w:themeTint="F2"/>
          <w:szCs w:val="24"/>
          <w:shd w:val="clear" w:color="auto" w:fill="FFFFFF"/>
        </w:rPr>
        <w:t>DeForest Clinton Jarvis</w:t>
      </w:r>
      <w:r w:rsidR="00FF6106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, </w:t>
      </w:r>
      <w:r w:rsidR="0092752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born in 1881, was </w:t>
      </w:r>
      <w:r w:rsidR="004E349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a</w:t>
      </w:r>
      <w:r w:rsidR="00FF6106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famous physician from Vermont, </w:t>
      </w:r>
      <w:r w:rsidR="004E349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United States of America. </w:t>
      </w:r>
      <w:r w:rsidR="000D29B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He was a great advocate of </w:t>
      </w:r>
      <w:r w:rsidR="00E33C64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folk medicine and contributed a lot in this respect to the nation and the world. Although, there are a number of </w:t>
      </w:r>
      <w:r w:rsidR="00874B1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compilations on his name</w:t>
      </w:r>
      <w:r w:rsidR="006E1998">
        <w:rPr>
          <w:rFonts w:cs="Times New Roman"/>
          <w:color w:val="0D0D0D" w:themeColor="text1" w:themeTint="F2"/>
          <w:szCs w:val="24"/>
          <w:shd w:val="clear" w:color="auto" w:fill="FFFFFF"/>
        </w:rPr>
        <w:t>,</w:t>
      </w:r>
      <w:r w:rsidR="00874B1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</w:t>
      </w:r>
      <w:r w:rsidR="00DF2ED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e most </w:t>
      </w:r>
      <w:r w:rsidR="00901203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notable</w:t>
      </w:r>
      <w:r w:rsidR="00641778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one, </w:t>
      </w:r>
      <w:r w:rsidR="001E7392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by Dr</w:t>
      </w:r>
      <w:r w:rsidR="001E7392">
        <w:rPr>
          <w:rFonts w:cs="Times New Roman"/>
          <w:color w:val="0D0D0D" w:themeColor="text1" w:themeTint="F2"/>
          <w:szCs w:val="24"/>
          <w:shd w:val="clear" w:color="auto" w:fill="FFFFFF"/>
        </w:rPr>
        <w:t>.</w:t>
      </w:r>
      <w:r w:rsidR="001E7392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D.C. Jarvis</w:t>
      </w:r>
      <w:r w:rsidR="00641778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, </w:t>
      </w:r>
      <w:r w:rsidR="001E7392">
        <w:rPr>
          <w:rFonts w:cs="Times New Roman"/>
          <w:color w:val="0D0D0D" w:themeColor="text1" w:themeTint="F2"/>
          <w:szCs w:val="24"/>
          <w:shd w:val="clear" w:color="auto" w:fill="FFFFFF"/>
        </w:rPr>
        <w:t>in</w:t>
      </w:r>
      <w:r w:rsidR="00DF2ED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this respect</w:t>
      </w:r>
      <w:r w:rsidR="00901203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</w:t>
      </w:r>
      <w:r w:rsidR="00DF2ED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is “Folk Medicine”</w:t>
      </w:r>
      <w:r w:rsidR="00DE7D16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. </w:t>
      </w:r>
      <w:r w:rsidR="00CD37AE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“Folk Medicine: A Vermont Doctor's Guide to Good Health” was published in </w:t>
      </w:r>
      <w:r w:rsidR="00516F88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1958</w:t>
      </w:r>
      <w:r w:rsidR="00F80A71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</w:t>
      </w:r>
      <w:r w:rsidR="009F4D2E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b</w:t>
      </w:r>
      <w:r w:rsidR="005F3AF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y </w:t>
      </w:r>
      <w:r w:rsidR="005357F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Henry </w:t>
      </w:r>
      <w:r w:rsidR="005F3AF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Holt</w:t>
      </w:r>
      <w:r w:rsidR="005357F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&amp; Co.</w:t>
      </w:r>
      <w:r w:rsidR="005F3AF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Publishers, New York</w:t>
      </w:r>
      <w:r w:rsidR="00B9396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(Jarvis)</w:t>
      </w:r>
      <w:r w:rsidR="005F3AF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. </w:t>
      </w:r>
      <w:r w:rsidR="009F1C8A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e book remained </w:t>
      </w:r>
      <w:r w:rsidR="0011304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in The New York Times Best S</w:t>
      </w:r>
      <w:r w:rsidR="009F1C8A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eller list </w:t>
      </w:r>
      <w:r w:rsidR="0011304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continuously</w:t>
      </w:r>
      <w:r w:rsidR="009F1C8A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for </w:t>
      </w:r>
      <w:r w:rsidR="00830C9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wo years, selling more than 245,000 copies in a year. </w:t>
      </w:r>
      <w:r w:rsidR="006E144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e book has seen many editions since that time and </w:t>
      </w:r>
      <w:r w:rsidR="00963332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is still being published and sold with the last edition being updated in 2002. </w:t>
      </w:r>
    </w:p>
    <w:p w14:paraId="4614837F" w14:textId="77777777" w:rsidR="0086595F" w:rsidRPr="00554A62" w:rsidRDefault="003752C1" w:rsidP="00554A62">
      <w:pPr>
        <w:spacing w:line="480" w:lineRule="auto"/>
        <w:rPr>
          <w:rFonts w:cs="Times New Roman"/>
          <w:color w:val="0D0D0D" w:themeColor="text1" w:themeTint="F2"/>
          <w:szCs w:val="24"/>
          <w:shd w:val="clear" w:color="auto" w:fill="FFFFFF"/>
        </w:rPr>
      </w:pPr>
      <w:r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lastRenderedPageBreak/>
        <w:tab/>
        <w:t xml:space="preserve">“Fold Medicine” is a book that highlights the importance of organic treatment </w:t>
      </w:r>
      <w:r w:rsidR="0086595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and remedies in order to cure different </w:t>
      </w:r>
      <w:r w:rsidR="00CF7B0E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diseases</w:t>
      </w:r>
      <w:r w:rsidR="0086595F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and medical </w:t>
      </w:r>
      <w:r w:rsidR="005357F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issues. In the publication, the</w:t>
      </w:r>
      <w:r w:rsidR="0033487C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experienced medical specialist has focused </w:t>
      </w:r>
      <w:r w:rsidR="00C04B00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on a very popular a</w:t>
      </w:r>
      <w:r w:rsidR="008D063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nd effective method that is centuries-old </w:t>
      </w:r>
      <w:r w:rsidR="006331E0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but is </w:t>
      </w:r>
      <w:r w:rsidR="008D2B87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still</w:t>
      </w:r>
      <w:r w:rsidR="00F12201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very useful. Dr</w:t>
      </w:r>
      <w:r w:rsidR="00FF6106">
        <w:rPr>
          <w:rFonts w:cs="Times New Roman"/>
          <w:color w:val="0D0D0D" w:themeColor="text1" w:themeTint="F2"/>
          <w:szCs w:val="24"/>
          <w:shd w:val="clear" w:color="auto" w:fill="FFFFFF"/>
        </w:rPr>
        <w:t>.</w:t>
      </w:r>
      <w:r w:rsidR="00F12201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Jarvis </w:t>
      </w:r>
      <w:r w:rsidR="009D0288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recommended using a mixture of raw </w:t>
      </w:r>
      <w:r w:rsidR="004233E4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apple</w:t>
      </w:r>
      <w:r w:rsidR="009D0288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cider vinegar </w:t>
      </w:r>
      <w:r w:rsidR="003F1051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and honey </w:t>
      </w:r>
      <w:r w:rsidR="0049536B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for the treatment of various medical issues. This mixture is </w:t>
      </w:r>
      <w:r w:rsidR="000D657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exchangeably called</w:t>
      </w:r>
      <w:r w:rsidR="0049536B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honegar or switchel. </w:t>
      </w:r>
      <w:r w:rsidR="00F12201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is </w:t>
      </w:r>
      <w:r w:rsidR="008D2B87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method can still be used even in modern times and </w:t>
      </w:r>
      <w:r w:rsidR="0049536B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is highly </w:t>
      </w:r>
      <w:r w:rsidR="000D657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recommended by both doctors and herbal practitioners. </w:t>
      </w:r>
    </w:p>
    <w:p w14:paraId="1C05886A" w14:textId="77777777" w:rsidR="009F1C8A" w:rsidRPr="00554A62" w:rsidRDefault="0086595F" w:rsidP="00554A62">
      <w:pPr>
        <w:spacing w:line="480" w:lineRule="auto"/>
        <w:ind w:firstLine="720"/>
        <w:rPr>
          <w:rFonts w:cs="Times New Roman"/>
          <w:color w:val="0D0D0D" w:themeColor="text1" w:themeTint="F2"/>
          <w:szCs w:val="24"/>
          <w:shd w:val="clear" w:color="auto" w:fill="FFFFFF"/>
        </w:rPr>
      </w:pPr>
      <w:r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e treatments and remedies </w:t>
      </w:r>
      <w:r w:rsidR="00206179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shared</w:t>
      </w:r>
      <w:r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in the book are especially helpful in burning </w:t>
      </w:r>
      <w:r w:rsidR="00206179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body fat, decreasing body weight, improving sleep patterns, </w:t>
      </w:r>
      <w:r w:rsidR="006327FE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overcoming chronic fatigue, </w:t>
      </w:r>
      <w:r w:rsidR="00CF7B0E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reducing high blood pressure and more everyday issues. Although these issues are very small, they are very common</w:t>
      </w:r>
      <w:r w:rsidR="00FF6106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in</w:t>
      </w:r>
      <w:r w:rsidR="005357F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current times</w:t>
      </w:r>
      <w:r w:rsidR="00CF7B0E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and almost every person is worried due to them. </w:t>
      </w:r>
    </w:p>
    <w:p w14:paraId="1B4F05DB" w14:textId="77777777" w:rsidR="00CD37AE" w:rsidRPr="00554A62" w:rsidRDefault="009F1C8A" w:rsidP="00554A62">
      <w:pPr>
        <w:spacing w:line="480" w:lineRule="auto"/>
        <w:ind w:firstLine="720"/>
        <w:rPr>
          <w:rFonts w:cs="Times New Roman"/>
          <w:color w:val="0D0D0D" w:themeColor="text1" w:themeTint="F2"/>
          <w:szCs w:val="24"/>
        </w:rPr>
      </w:pPr>
      <w:r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The publication was highly acclaimed in</w:t>
      </w:r>
      <w:r w:rsidR="002076FA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literary and medical circles. It received many positive</w:t>
      </w:r>
      <w:r w:rsidR="00C52279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reviews from</w:t>
      </w:r>
      <w:r w:rsidR="00845AD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both the </w:t>
      </w:r>
      <w:r w:rsidR="0097140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readers</w:t>
      </w:r>
      <w:r w:rsidR="00845AD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and critics and was held in esteem by both alike. </w:t>
      </w:r>
      <w:r w:rsidR="0097140D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This appreciation can be seen in the</w:t>
      </w:r>
      <w:r w:rsidR="002A4CB3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form of </w:t>
      </w:r>
      <w:r w:rsidR="00436EC8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e review presented by </w:t>
      </w:r>
      <w:r w:rsidR="00DB4728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a reviewer in the </w:t>
      </w:r>
      <w:r w:rsidR="00FF6106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form of the following comments, </w:t>
      </w:r>
      <w:r w:rsidR="00CD37AE" w:rsidRPr="00554A62">
        <w:rPr>
          <w:rFonts w:cs="Times New Roman"/>
          <w:color w:val="0D0D0D" w:themeColor="text1" w:themeTint="F2"/>
          <w:szCs w:val="24"/>
        </w:rPr>
        <w:t>"Pliny, the ancient Roman originator of the doctrine of signatures, used honey and vinegar to cleanse the system and promote good health. D. C. Jarvis, M.D. in Folk Medicine has re-popularized the use of honey and apple cider vinegar in modern times.</w:t>
      </w:r>
      <w:r w:rsidR="00BE2FC2" w:rsidRPr="00554A62">
        <w:rPr>
          <w:rFonts w:cs="Times New Roman"/>
          <w:color w:val="0D0D0D" w:themeColor="text1" w:themeTint="F2"/>
          <w:szCs w:val="24"/>
        </w:rPr>
        <w:t>”</w:t>
      </w:r>
    </w:p>
    <w:p w14:paraId="41A050A4" w14:textId="77777777" w:rsidR="00F56C43" w:rsidRPr="00554A62" w:rsidRDefault="00FF6106" w:rsidP="0045218B">
      <w:pPr>
        <w:spacing w:line="480" w:lineRule="auto"/>
        <w:ind w:firstLine="720"/>
        <w:rPr>
          <w:rFonts w:cs="Times New Roman"/>
          <w:color w:val="0D0D0D" w:themeColor="text1" w:themeTint="F2"/>
          <w:szCs w:val="24"/>
          <w:shd w:val="clear" w:color="auto" w:fill="FFFFFF"/>
        </w:rPr>
      </w:pPr>
      <w:r>
        <w:rPr>
          <w:rFonts w:cs="Times New Roman"/>
          <w:color w:val="0D0D0D" w:themeColor="text1" w:themeTint="F2"/>
          <w:szCs w:val="24"/>
        </w:rPr>
        <w:t>Hence, it can be concluded that Dr.</w:t>
      </w:r>
      <w:r w:rsidR="003F12C8" w:rsidRPr="00554A62">
        <w:rPr>
          <w:rFonts w:cs="Times New Roman"/>
          <w:color w:val="0D0D0D" w:themeColor="text1" w:themeTint="F2"/>
          <w:szCs w:val="24"/>
        </w:rPr>
        <w:t xml:space="preserve">D.C. </w:t>
      </w:r>
      <w:r w:rsidR="00DA0E9F" w:rsidRPr="00554A62">
        <w:rPr>
          <w:rFonts w:cs="Times New Roman"/>
          <w:color w:val="0D0D0D" w:themeColor="text1" w:themeTint="F2"/>
          <w:szCs w:val="24"/>
        </w:rPr>
        <w:t xml:space="preserve">Jarvis has presented great and </w:t>
      </w:r>
      <w:r w:rsidR="00851EBC" w:rsidRPr="00554A62">
        <w:rPr>
          <w:rFonts w:cs="Times New Roman"/>
          <w:color w:val="0D0D0D" w:themeColor="text1" w:themeTint="F2"/>
          <w:szCs w:val="24"/>
        </w:rPr>
        <w:t>valuable</w:t>
      </w:r>
      <w:r w:rsidR="00DA0E9F" w:rsidRPr="00554A62">
        <w:rPr>
          <w:rFonts w:cs="Times New Roman"/>
          <w:color w:val="0D0D0D" w:themeColor="text1" w:themeTint="F2"/>
          <w:szCs w:val="24"/>
        </w:rPr>
        <w:t xml:space="preserve"> information </w:t>
      </w:r>
      <w:r w:rsidR="00851EBC" w:rsidRPr="00554A62">
        <w:rPr>
          <w:rFonts w:cs="Times New Roman"/>
          <w:color w:val="0D0D0D" w:themeColor="text1" w:themeTint="F2"/>
          <w:szCs w:val="24"/>
        </w:rPr>
        <w:t>in the form of his publication</w:t>
      </w:r>
      <w:r>
        <w:rPr>
          <w:rFonts w:cs="Times New Roman"/>
          <w:color w:val="0D0D0D" w:themeColor="text1" w:themeTint="F2"/>
          <w:szCs w:val="24"/>
        </w:rPr>
        <w:t>,</w:t>
      </w:r>
      <w:r w:rsidR="00851EBC" w:rsidRPr="00554A62">
        <w:rPr>
          <w:rFonts w:cs="Times New Roman"/>
          <w:color w:val="0D0D0D" w:themeColor="text1" w:themeTint="F2"/>
          <w:szCs w:val="24"/>
        </w:rPr>
        <w:t xml:space="preserve"> </w:t>
      </w:r>
      <w:r w:rsidR="00851EBC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“Folk Medicine: A Vermont Doctor's Guide to Good Health”. It contains the secrets to a vigorous and healthy life, especially in the forms of practices </w:t>
      </w:r>
      <w:r w:rsidR="002974E4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adopted</w:t>
      </w:r>
      <w:r w:rsidR="00851EBC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by </w:t>
      </w:r>
      <w:r w:rsidR="00DA4419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e </w:t>
      </w:r>
      <w:r w:rsidR="002243D5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generations of Vermont. </w:t>
      </w:r>
      <w:r w:rsidR="000E749A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hese techniques can </w:t>
      </w:r>
      <w:r>
        <w:rPr>
          <w:rFonts w:cs="Times New Roman"/>
          <w:color w:val="0D0D0D" w:themeColor="text1" w:themeTint="F2"/>
          <w:szCs w:val="24"/>
          <w:shd w:val="clear" w:color="auto" w:fill="FFFFFF"/>
        </w:rPr>
        <w:t>help the people</w:t>
      </w:r>
      <w:r w:rsidR="00664898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attain their goals </w:t>
      </w:r>
      <w:r w:rsidR="00D30CE8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of a fit and healthy life in a successful and unharmful way, without having to </w:t>
      </w:r>
      <w:r w:rsidR="00F149B9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pay thousands of </w:t>
      </w:r>
      <w:r w:rsidR="002974E4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dollars </w:t>
      </w:r>
      <w:r w:rsidR="00494BDB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to the doctors and </w:t>
      </w:r>
      <w:r w:rsidR="003752C1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>wasting</w:t>
      </w:r>
      <w:r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money on</w:t>
      </w:r>
      <w:r w:rsidR="00F56C43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t xml:space="preserve"> medicines.</w:t>
      </w:r>
      <w:r w:rsidR="00F56C43" w:rsidRPr="00554A62">
        <w:rPr>
          <w:rFonts w:cs="Times New Roman"/>
          <w:color w:val="0D0D0D" w:themeColor="text1" w:themeTint="F2"/>
          <w:szCs w:val="24"/>
          <w:shd w:val="clear" w:color="auto" w:fill="FFFFFF"/>
        </w:rPr>
        <w:br w:type="page"/>
      </w:r>
    </w:p>
    <w:p w14:paraId="3E427241" w14:textId="6876773B" w:rsidR="003F12C8" w:rsidRPr="0045218B" w:rsidRDefault="00F56C43" w:rsidP="001B5001">
      <w:pPr>
        <w:spacing w:line="480" w:lineRule="auto"/>
        <w:jc w:val="center"/>
        <w:rPr>
          <w:rFonts w:cs="Times New Roman"/>
          <w:b/>
          <w:color w:val="0D0D0D" w:themeColor="text1" w:themeTint="F2"/>
          <w:szCs w:val="24"/>
          <w:shd w:val="clear" w:color="auto" w:fill="FFFFFF"/>
        </w:rPr>
      </w:pPr>
      <w:r w:rsidRPr="0045218B">
        <w:rPr>
          <w:rFonts w:cs="Times New Roman"/>
          <w:b/>
          <w:color w:val="0D0D0D" w:themeColor="text1" w:themeTint="F2"/>
          <w:szCs w:val="24"/>
          <w:shd w:val="clear" w:color="auto" w:fill="FFFFFF"/>
        </w:rPr>
        <w:t>Works Cited</w:t>
      </w:r>
    </w:p>
    <w:p w14:paraId="1625F6D1" w14:textId="77777777" w:rsidR="00401B27" w:rsidRPr="00554A62" w:rsidRDefault="00401B27" w:rsidP="00554A62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54A62">
        <w:rPr>
          <w:rFonts w:cs="Times New Roman"/>
          <w:color w:val="222222"/>
          <w:szCs w:val="24"/>
          <w:shd w:val="clear" w:color="auto" w:fill="FFFFFF"/>
        </w:rPr>
        <w:t>Jarvis, DeForest Clinton. </w:t>
      </w:r>
      <w:r w:rsidRPr="00554A62">
        <w:rPr>
          <w:rFonts w:cs="Times New Roman"/>
          <w:i/>
          <w:iCs/>
          <w:color w:val="222222"/>
          <w:szCs w:val="24"/>
          <w:shd w:val="clear" w:color="auto" w:fill="FFFFFF"/>
        </w:rPr>
        <w:t>Folk medicine</w:t>
      </w:r>
      <w:r w:rsidRPr="00554A62">
        <w:rPr>
          <w:rFonts w:cs="Times New Roman"/>
          <w:color w:val="222222"/>
          <w:szCs w:val="24"/>
          <w:shd w:val="clear" w:color="auto" w:fill="FFFFFF"/>
        </w:rPr>
        <w:t>. Fawcett Books, 1995.</w:t>
      </w:r>
    </w:p>
    <w:p w14:paraId="497A632D" w14:textId="77777777" w:rsidR="00DC420D" w:rsidRPr="00554A62" w:rsidRDefault="00401B27" w:rsidP="00554A62">
      <w:pPr>
        <w:spacing w:line="480" w:lineRule="auto"/>
        <w:ind w:left="720" w:hanging="720"/>
        <w:rPr>
          <w:rFonts w:cs="Times New Roman"/>
          <w:color w:val="0D0D0D" w:themeColor="text1" w:themeTint="F2"/>
          <w:szCs w:val="24"/>
          <w:shd w:val="clear" w:color="auto" w:fill="FFFFFF"/>
        </w:rPr>
      </w:pPr>
      <w:r w:rsidRPr="00554A62">
        <w:rPr>
          <w:rFonts w:cs="Times New Roman"/>
          <w:color w:val="222222"/>
          <w:szCs w:val="24"/>
          <w:shd w:val="clear" w:color="auto" w:fill="FFFFFF"/>
        </w:rPr>
        <w:t>Kamboj, Ved P. "Herbal medicine." </w:t>
      </w:r>
      <w:r w:rsidRPr="00554A62">
        <w:rPr>
          <w:rFonts w:cs="Times New Roman"/>
          <w:i/>
          <w:iCs/>
          <w:color w:val="222222"/>
          <w:szCs w:val="24"/>
          <w:shd w:val="clear" w:color="auto" w:fill="FFFFFF"/>
        </w:rPr>
        <w:t>Current science</w:t>
      </w:r>
      <w:r w:rsidRPr="00554A62">
        <w:rPr>
          <w:rFonts w:cs="Times New Roman"/>
          <w:color w:val="222222"/>
          <w:szCs w:val="24"/>
          <w:shd w:val="clear" w:color="auto" w:fill="FFFFFF"/>
        </w:rPr>
        <w:t> 78.1 (2000): 35-39.</w:t>
      </w:r>
    </w:p>
    <w:sectPr w:rsidR="00DC420D" w:rsidRPr="00554A6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E89E66" w14:textId="77777777" w:rsidR="003F06CB" w:rsidRDefault="003F06CB" w:rsidP="00251C48">
      <w:pPr>
        <w:spacing w:after="0" w:line="240" w:lineRule="auto"/>
      </w:pPr>
      <w:r>
        <w:separator/>
      </w:r>
    </w:p>
  </w:endnote>
  <w:endnote w:type="continuationSeparator" w:id="0">
    <w:p w14:paraId="291CE921" w14:textId="77777777" w:rsidR="003F06CB" w:rsidRDefault="003F06CB" w:rsidP="00251C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9A9155" w14:textId="77777777" w:rsidR="003F06CB" w:rsidRDefault="003F06CB" w:rsidP="00251C48">
      <w:pPr>
        <w:spacing w:after="0" w:line="240" w:lineRule="auto"/>
      </w:pPr>
      <w:r>
        <w:separator/>
      </w:r>
    </w:p>
  </w:footnote>
  <w:footnote w:type="continuationSeparator" w:id="0">
    <w:p w14:paraId="54239B63" w14:textId="77777777" w:rsidR="003F06CB" w:rsidRDefault="003F06CB" w:rsidP="00251C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9AB53D" w14:textId="77777777" w:rsidR="00251C48" w:rsidRDefault="00251C48">
    <w:pPr>
      <w:pStyle w:val="Header"/>
      <w:jc w:val="right"/>
    </w:pPr>
    <w:r>
      <w:t xml:space="preserve">Last Name    </w:t>
    </w:r>
    <w:sdt>
      <w:sdtPr>
        <w:id w:val="134158333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06C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3D27915E" w14:textId="77777777" w:rsidR="00251C48" w:rsidRDefault="00251C4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TI3MDAzMzUzNzNW0lEKTi0uzszPAykwqgUAZDiXKiwAAAA="/>
  </w:docVars>
  <w:rsids>
    <w:rsidRoot w:val="009D6D84"/>
    <w:rsid w:val="0003295C"/>
    <w:rsid w:val="000944B2"/>
    <w:rsid w:val="000D29BF"/>
    <w:rsid w:val="000D657D"/>
    <w:rsid w:val="000E2016"/>
    <w:rsid w:val="000E749A"/>
    <w:rsid w:val="00113045"/>
    <w:rsid w:val="00197033"/>
    <w:rsid w:val="001B5001"/>
    <w:rsid w:val="001D68EB"/>
    <w:rsid w:val="001E7392"/>
    <w:rsid w:val="00202621"/>
    <w:rsid w:val="00206179"/>
    <w:rsid w:val="002076FA"/>
    <w:rsid w:val="0021393C"/>
    <w:rsid w:val="002145E7"/>
    <w:rsid w:val="002243D5"/>
    <w:rsid w:val="00251C48"/>
    <w:rsid w:val="00282E95"/>
    <w:rsid w:val="002844E1"/>
    <w:rsid w:val="002974E4"/>
    <w:rsid w:val="002A4CB3"/>
    <w:rsid w:val="002C1997"/>
    <w:rsid w:val="002D14C9"/>
    <w:rsid w:val="0033487C"/>
    <w:rsid w:val="00343C1E"/>
    <w:rsid w:val="00353E13"/>
    <w:rsid w:val="003752C1"/>
    <w:rsid w:val="00385705"/>
    <w:rsid w:val="003B0FF0"/>
    <w:rsid w:val="003F06CB"/>
    <w:rsid w:val="003F1051"/>
    <w:rsid w:val="003F12C8"/>
    <w:rsid w:val="00401B27"/>
    <w:rsid w:val="004207F7"/>
    <w:rsid w:val="004233E4"/>
    <w:rsid w:val="00436EC8"/>
    <w:rsid w:val="0045218B"/>
    <w:rsid w:val="00491FB0"/>
    <w:rsid w:val="00494BDB"/>
    <w:rsid w:val="0049536B"/>
    <w:rsid w:val="004E349F"/>
    <w:rsid w:val="00516F88"/>
    <w:rsid w:val="005357F5"/>
    <w:rsid w:val="00554A62"/>
    <w:rsid w:val="005F3AFD"/>
    <w:rsid w:val="005F63C0"/>
    <w:rsid w:val="00601580"/>
    <w:rsid w:val="00615DC2"/>
    <w:rsid w:val="006327FE"/>
    <w:rsid w:val="006331E0"/>
    <w:rsid w:val="00633811"/>
    <w:rsid w:val="00641778"/>
    <w:rsid w:val="00651D86"/>
    <w:rsid w:val="00656D28"/>
    <w:rsid w:val="00664898"/>
    <w:rsid w:val="006B307B"/>
    <w:rsid w:val="006D755A"/>
    <w:rsid w:val="006E144F"/>
    <w:rsid w:val="006E1998"/>
    <w:rsid w:val="0072114E"/>
    <w:rsid w:val="00830C9D"/>
    <w:rsid w:val="00833526"/>
    <w:rsid w:val="00845ADD"/>
    <w:rsid w:val="00851EBC"/>
    <w:rsid w:val="00862A21"/>
    <w:rsid w:val="0086481E"/>
    <w:rsid w:val="0086595F"/>
    <w:rsid w:val="00874B1D"/>
    <w:rsid w:val="008B2EFF"/>
    <w:rsid w:val="008D063D"/>
    <w:rsid w:val="008D2B87"/>
    <w:rsid w:val="00901203"/>
    <w:rsid w:val="00927525"/>
    <w:rsid w:val="00963332"/>
    <w:rsid w:val="0097140D"/>
    <w:rsid w:val="009A17F0"/>
    <w:rsid w:val="009D0288"/>
    <w:rsid w:val="009D6D84"/>
    <w:rsid w:val="009F1C8A"/>
    <w:rsid w:val="009F4D2E"/>
    <w:rsid w:val="00AF0D90"/>
    <w:rsid w:val="00B57AEE"/>
    <w:rsid w:val="00B9396D"/>
    <w:rsid w:val="00BD42AE"/>
    <w:rsid w:val="00BE2FC2"/>
    <w:rsid w:val="00C04B00"/>
    <w:rsid w:val="00C40674"/>
    <w:rsid w:val="00C41BF2"/>
    <w:rsid w:val="00C5092D"/>
    <w:rsid w:val="00C52279"/>
    <w:rsid w:val="00CD37AE"/>
    <w:rsid w:val="00CF7B0E"/>
    <w:rsid w:val="00D123C3"/>
    <w:rsid w:val="00D30CE8"/>
    <w:rsid w:val="00DA0E9F"/>
    <w:rsid w:val="00DA4419"/>
    <w:rsid w:val="00DB4728"/>
    <w:rsid w:val="00DC420D"/>
    <w:rsid w:val="00DE7D16"/>
    <w:rsid w:val="00DF2EDF"/>
    <w:rsid w:val="00E11A2E"/>
    <w:rsid w:val="00E31CE0"/>
    <w:rsid w:val="00E33C64"/>
    <w:rsid w:val="00E50649"/>
    <w:rsid w:val="00EF604C"/>
    <w:rsid w:val="00F12201"/>
    <w:rsid w:val="00F149B9"/>
    <w:rsid w:val="00F17BF2"/>
    <w:rsid w:val="00F32A12"/>
    <w:rsid w:val="00F56C43"/>
    <w:rsid w:val="00F80A71"/>
    <w:rsid w:val="00FF1369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7912E"/>
  <w15:chartTrackingRefBased/>
  <w15:docId w15:val="{F0F9166C-C1FA-43CB-948E-5903D4441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1C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C48"/>
  </w:style>
  <w:style w:type="paragraph" w:styleId="Footer">
    <w:name w:val="footer"/>
    <w:basedOn w:val="Normal"/>
    <w:link w:val="FooterChar"/>
    <w:uiPriority w:val="99"/>
    <w:unhideWhenUsed/>
    <w:rsid w:val="00251C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C48"/>
  </w:style>
  <w:style w:type="paragraph" w:styleId="NoSpacing">
    <w:name w:val="No Spacing"/>
    <w:aliases w:val="No Indent"/>
    <w:uiPriority w:val="1"/>
    <w:qFormat/>
    <w:rsid w:val="00E31CE0"/>
    <w:pPr>
      <w:spacing w:after="0" w:line="480" w:lineRule="auto"/>
    </w:pPr>
    <w:rPr>
      <w:rFonts w:asciiTheme="minorHAnsi" w:eastAsiaTheme="minorEastAsia" w:hAnsiTheme="minorHAnsi"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FF61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1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1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1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1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1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1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9C9F6E8DC3642A184684AF33384C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AC149-E573-458C-B984-0697B2FE2394}"/>
      </w:docPartPr>
      <w:docPartBody>
        <w:p w:rsidR="0008577B" w:rsidRDefault="00FD7454" w:rsidP="00FD7454">
          <w:pPr>
            <w:pStyle w:val="C9C9F6E8DC3642A184684AF33384C67B"/>
          </w:pPr>
          <w:r>
            <w:t>Your Name</w:t>
          </w:r>
        </w:p>
      </w:docPartBody>
    </w:docPart>
    <w:docPart>
      <w:docPartPr>
        <w:name w:val="3B8FB17888AF41C88447DCB43E4AF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E62F6-21B0-4FFA-A16D-6A6B422752CF}"/>
      </w:docPartPr>
      <w:docPartBody>
        <w:p w:rsidR="0008577B" w:rsidRDefault="00FD7454" w:rsidP="00FD7454">
          <w:pPr>
            <w:pStyle w:val="3B8FB17888AF41C88447DCB43E4AF9B0"/>
          </w:pPr>
          <w:r>
            <w:t>Instructor Name</w:t>
          </w:r>
        </w:p>
      </w:docPartBody>
    </w:docPart>
    <w:docPart>
      <w:docPartPr>
        <w:name w:val="269D013292E24F98A76854F1DA0C1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CBE5E-FD3E-4A21-9260-191BF7522168}"/>
      </w:docPartPr>
      <w:docPartBody>
        <w:p w:rsidR="0008577B" w:rsidRDefault="00FD7454" w:rsidP="00FD7454">
          <w:pPr>
            <w:pStyle w:val="269D013292E24F98A76854F1DA0C117E"/>
          </w:pPr>
          <w:r>
            <w:t>Course Number</w:t>
          </w:r>
        </w:p>
      </w:docPartBody>
    </w:docPart>
    <w:docPart>
      <w:docPartPr>
        <w:name w:val="6CA46EB9F14348FEA0DD56CA4A71D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C9711-16D9-4CCC-9CE4-6F571C9289DE}"/>
      </w:docPartPr>
      <w:docPartBody>
        <w:p w:rsidR="0008577B" w:rsidRDefault="00FD7454" w:rsidP="00FD7454">
          <w:pPr>
            <w:pStyle w:val="6CA46EB9F14348FEA0DD56CA4A71D07C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7454"/>
    <w:rsid w:val="0008577B"/>
    <w:rsid w:val="00270675"/>
    <w:rsid w:val="00994273"/>
    <w:rsid w:val="00D04B8D"/>
    <w:rsid w:val="00FD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C9F6E8DC3642A184684AF33384C67B">
    <w:name w:val="C9C9F6E8DC3642A184684AF33384C67B"/>
    <w:rsid w:val="00FD7454"/>
  </w:style>
  <w:style w:type="paragraph" w:customStyle="1" w:styleId="3B8FB17888AF41C88447DCB43E4AF9B0">
    <w:name w:val="3B8FB17888AF41C88447DCB43E4AF9B0"/>
    <w:rsid w:val="00FD7454"/>
  </w:style>
  <w:style w:type="paragraph" w:customStyle="1" w:styleId="269D013292E24F98A76854F1DA0C117E">
    <w:name w:val="269D013292E24F98A76854F1DA0C117E"/>
    <w:rsid w:val="00FD7454"/>
  </w:style>
  <w:style w:type="paragraph" w:customStyle="1" w:styleId="6CA46EB9F14348FEA0DD56CA4A71D07C">
    <w:name w:val="6CA46EB9F14348FEA0DD56CA4A71D07C"/>
    <w:rsid w:val="00FD74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9</cp:revision>
  <dcterms:created xsi:type="dcterms:W3CDTF">2019-11-09T11:25:00Z</dcterms:created>
  <dcterms:modified xsi:type="dcterms:W3CDTF">2019-11-09T11:42:00Z</dcterms:modified>
</cp:coreProperties>
</file>